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7305F" w14:textId="10321533" w:rsidR="009E2222" w:rsidRDefault="009E2222" w:rsidP="009E22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</w:pPr>
      <w:r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1)</w:t>
      </w:r>
    </w:p>
    <w:p w14:paraId="71626148" w14:textId="7D071AAC" w:rsidR="009E2222" w:rsidRPr="009E2222" w:rsidRDefault="009E2222" w:rsidP="009E22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</w:pP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package com.example.week6adapter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android.util.Log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android.view.LayoutInflater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android.view.View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android.view.ViewGroup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android.widget.TextView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androidx.annotation.NonNull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androidx.recyclerview.widget.RecyclerView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impor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java.util.ArrayList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public class Week6Adapter extends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RecyclerView.Adapter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&lt;Week6Adapter.ViewHolder&gt; {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ArrayList&lt;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PersonName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&gt; names = new ArrayList&lt;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PersonName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&gt;(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public Week6Adapter(ArrayList&lt;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PersonName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&gt; names) {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this.names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 xml:space="preserve"> = names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}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@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NonNull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@Override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public ViewHolder onCreateViewHolder(@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NonNull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 xml:space="preserve"> ViewGroup parent, int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viewType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) {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View v = LayoutInflater.from(parent.getContext()).inflate(R.layout.week6_name_card,parent,false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ViewHolder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viewHolder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 xml:space="preserve"> = new ViewHolder(v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Log.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"week6App","onCreateViewHolder"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return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viewHolder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}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@Override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public void onBindViewHolder(@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NonNull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 xml:space="preserve"> ViewHolder holder, int position) {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holder.firstname_id.setText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names.get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position).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getFirstName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)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holder.lastname_id.setText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names.get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position).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getLastName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)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}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@Override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public int getItemCount() {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return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names.size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}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public class ViewHolder extends RecyclerView.ViewHolder{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public TextView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firstname_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public TextView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lastname_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public ViewHolder(@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NonNull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 xml:space="preserve"> View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itemView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) {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 xml:space="preserve">            super(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itemView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firstname_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 xml:space="preserve"> =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itemView.findViewBy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R.id.firstname_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lastname_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 xml:space="preserve"> = 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itemView.findViewBy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(</w:t>
      </w:r>
      <w:proofErr w:type="spellStart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R.id.lastname_id</w:t>
      </w:r>
      <w:proofErr w:type="spellEnd"/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t>);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}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lastRenderedPageBreak/>
        <w:t xml:space="preserve">    }</w:t>
      </w:r>
      <w:r w:rsidRPr="009E2222">
        <w:rPr>
          <w:rFonts w:ascii="Consolas" w:eastAsia="Times New Roman" w:hAnsi="Consolas" w:cs="Courier New"/>
          <w:color w:val="212529"/>
          <w:sz w:val="21"/>
          <w:szCs w:val="21"/>
          <w:lang w:eastAsia="zh-CN"/>
        </w:rPr>
        <w:br/>
        <w:t>}</w:t>
      </w:r>
    </w:p>
    <w:p w14:paraId="5789F24B" w14:textId="1CDFD9D8" w:rsidR="00D47FDE" w:rsidRDefault="00456216">
      <w:r>
        <w:t>2)</w:t>
      </w:r>
    </w:p>
    <w:p w14:paraId="1C507C0A" w14:textId="77777777" w:rsidR="00456216" w:rsidRDefault="00456216" w:rsidP="00456216">
      <w:pPr>
        <w:pStyle w:val="NormalWeb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-Activities represent the full screen while fragments is a portion of UI in an activity</w:t>
      </w:r>
    </w:p>
    <w:p w14:paraId="56B34DCB" w14:textId="77777777" w:rsidR="00456216" w:rsidRDefault="00456216" w:rsidP="00456216">
      <w:pPr>
        <w:pStyle w:val="NormalWeb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-An Activity can exist independently without other activities, while fragments must always be a part of an activity.</w:t>
      </w:r>
    </w:p>
    <w:p w14:paraId="52B5036B" w14:textId="6B7CBEE3" w:rsidR="00456216" w:rsidRDefault="00456216">
      <w:r>
        <w:t>3)</w:t>
      </w:r>
    </w:p>
    <w:p w14:paraId="3F5048BD" w14:textId="77777777" w:rsidR="00456216" w:rsidRDefault="00456216" w:rsidP="00456216">
      <w:pPr>
        <w:pStyle w:val="NormalWeb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aram1 is the FrameLayout(container) that can be used to hold a fragment which is added by the Param2. Param1's data type will be layout and Param2's data type will be Fragment which has the role is to display an UI.</w:t>
      </w:r>
    </w:p>
    <w:p w14:paraId="06034418" w14:textId="77777777" w:rsidR="00456216" w:rsidRDefault="00456216" w:rsidP="00456216">
      <w:pPr>
        <w:pStyle w:val="NormalWeb"/>
        <w:spacing w:before="0" w:beforeAutospacing="0"/>
        <w:rPr>
          <w:rFonts w:ascii="Segoe UI" w:hAnsi="Segoe UI" w:cs="Segoe UI"/>
          <w:color w:val="212529"/>
        </w:rPr>
      </w:pPr>
      <w:r>
        <w:rPr>
          <w:rFonts w:ascii="Segoe UI" w:hAnsi="Segoe UI" w:cs="Segoe UI"/>
          <w:color w:val="212529"/>
        </w:rPr>
        <w:t>Param3 is the name of the transaction/ back stack state that can be saved in the back stack. Its data type is String</w:t>
      </w:r>
    </w:p>
    <w:p w14:paraId="2BB3FCE2" w14:textId="77777777" w:rsidR="00456216" w:rsidRDefault="00456216">
      <w:bookmarkStart w:id="0" w:name="_GoBack"/>
      <w:bookmarkEnd w:id="0"/>
    </w:p>
    <w:sectPr w:rsidR="004562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MAeSBhYWliaGlko6SsGpxcWZ+XkgBYa1ACYbincsAAAA"/>
  </w:docVars>
  <w:rsids>
    <w:rsidRoot w:val="002029F6"/>
    <w:rsid w:val="002029F6"/>
    <w:rsid w:val="00456216"/>
    <w:rsid w:val="009E2222"/>
    <w:rsid w:val="00D47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E8F0"/>
  <w15:chartTrackingRefBased/>
  <w15:docId w15:val="{72CCF183-9CDF-4FDB-A8B3-21654154B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E22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E2222"/>
    <w:rPr>
      <w:rFonts w:ascii="Courier New" w:eastAsia="Times New Roman" w:hAnsi="Courier New" w:cs="Courier New"/>
      <w:sz w:val="20"/>
      <w:szCs w:val="20"/>
      <w:lang w:eastAsia="zh-CN"/>
    </w:rPr>
  </w:style>
  <w:style w:type="paragraph" w:styleId="NormalWeb">
    <w:name w:val="Normal (Web)"/>
    <w:basedOn w:val="Normal"/>
    <w:uiPriority w:val="99"/>
    <w:semiHidden/>
    <w:unhideWhenUsed/>
    <w:rsid w:val="004562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93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2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5</Words>
  <Characters>1745</Characters>
  <Application>Microsoft Office Word</Application>
  <DocSecurity>0</DocSecurity>
  <Lines>14</Lines>
  <Paragraphs>4</Paragraphs>
  <ScaleCrop>false</ScaleCrop>
  <Company/>
  <LinksUpToDate>false</LinksUpToDate>
  <CharactersWithSpaces>2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 Duong</dc:creator>
  <cp:keywords/>
  <dc:description/>
  <cp:lastModifiedBy>Ke Duong</cp:lastModifiedBy>
  <cp:revision>3</cp:revision>
  <dcterms:created xsi:type="dcterms:W3CDTF">2020-12-07T09:34:00Z</dcterms:created>
  <dcterms:modified xsi:type="dcterms:W3CDTF">2020-12-07T09:34:00Z</dcterms:modified>
</cp:coreProperties>
</file>